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EF7EBB" w14:textId="77777777" w:rsidR="00DD6190" w:rsidRPr="00E5629B" w:rsidRDefault="00966A99">
      <w:pPr>
        <w:rPr>
          <w:rFonts w:cstheme="minorHAnsi"/>
          <w:b/>
        </w:rPr>
      </w:pPr>
      <w:r w:rsidRPr="00E5629B">
        <w:rPr>
          <w:rFonts w:cstheme="minorHAnsi"/>
          <w:b/>
        </w:rPr>
        <w:t>Žádost o změnu rozpočtu/ Žádost o změnu řešitelského týmu</w:t>
      </w:r>
    </w:p>
    <w:p w14:paraId="73DDBDD2" w14:textId="77777777" w:rsidR="000B6C8B" w:rsidRPr="00E5629B" w:rsidRDefault="00966A99" w:rsidP="000B6C8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5629B">
        <w:rPr>
          <w:rFonts w:asciiTheme="minorHAnsi" w:hAnsiTheme="minorHAnsi" w:cstheme="minorHAnsi"/>
          <w:sz w:val="22"/>
          <w:szCs w:val="22"/>
        </w:rPr>
        <w:t>Název projektu:</w:t>
      </w:r>
      <w:r w:rsidR="000B6C8B" w:rsidRPr="00E5629B">
        <w:rPr>
          <w:rFonts w:asciiTheme="minorHAnsi" w:hAnsiTheme="minorHAnsi" w:cstheme="minorHAnsi"/>
          <w:sz w:val="22"/>
          <w:szCs w:val="22"/>
        </w:rPr>
        <w:t xml:space="preserve"> Investice v podmínkách konceptu </w:t>
      </w:r>
      <w:proofErr w:type="spellStart"/>
      <w:r w:rsidR="000B6C8B" w:rsidRPr="00E5629B">
        <w:rPr>
          <w:rFonts w:asciiTheme="minorHAnsi" w:hAnsiTheme="minorHAnsi" w:cstheme="minorHAnsi"/>
          <w:sz w:val="22"/>
          <w:szCs w:val="22"/>
        </w:rPr>
        <w:t>Industry</w:t>
      </w:r>
      <w:proofErr w:type="spellEnd"/>
      <w:r w:rsidR="000B6C8B" w:rsidRPr="00E5629B">
        <w:rPr>
          <w:rFonts w:asciiTheme="minorHAnsi" w:hAnsiTheme="minorHAnsi" w:cstheme="minorHAnsi"/>
          <w:sz w:val="22"/>
          <w:szCs w:val="22"/>
        </w:rPr>
        <w:t xml:space="preserve"> 4.0</w:t>
      </w:r>
    </w:p>
    <w:p w14:paraId="4543AA50" w14:textId="77777777" w:rsidR="000B6C8B" w:rsidRPr="00E5629B" w:rsidRDefault="00966A99" w:rsidP="000B6C8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5629B">
        <w:rPr>
          <w:rFonts w:asciiTheme="minorHAnsi" w:hAnsiTheme="minorHAnsi" w:cstheme="minorHAnsi"/>
          <w:sz w:val="22"/>
          <w:szCs w:val="22"/>
        </w:rPr>
        <w:t>Odpovědný řešitel:</w:t>
      </w:r>
      <w:r w:rsidR="000B6C8B" w:rsidRPr="00E5629B">
        <w:rPr>
          <w:rFonts w:asciiTheme="minorHAnsi" w:hAnsiTheme="minorHAnsi" w:cstheme="minorHAnsi"/>
          <w:sz w:val="22"/>
          <w:szCs w:val="22"/>
        </w:rPr>
        <w:t xml:space="preserve"> doc. Ing. Mgr. Petra Marešová, Ph.D.</w:t>
      </w:r>
    </w:p>
    <w:p w14:paraId="4FAFC6AF" w14:textId="77777777" w:rsidR="00966A99" w:rsidRPr="00E5629B" w:rsidRDefault="00814378" w:rsidP="00814378">
      <w:pPr>
        <w:rPr>
          <w:rFonts w:cstheme="minorHAnsi"/>
        </w:rPr>
      </w:pPr>
      <w:r w:rsidRPr="00E5629B">
        <w:rPr>
          <w:rFonts w:cstheme="minorHAnsi"/>
        </w:rPr>
        <w:t>Číslo zakázky:</w:t>
      </w:r>
      <w:r w:rsidR="004D3F1F" w:rsidRPr="00E5629B">
        <w:rPr>
          <w:rFonts w:cstheme="minorHAnsi"/>
        </w:rPr>
        <w:t xml:space="preserve"> 2103</w:t>
      </w:r>
    </w:p>
    <w:p w14:paraId="56ACE188" w14:textId="77777777" w:rsidR="00966A99" w:rsidRPr="00E5629B" w:rsidRDefault="00966A99" w:rsidP="00814378">
      <w:pPr>
        <w:rPr>
          <w:rFonts w:cstheme="minorHAnsi"/>
          <w:b/>
        </w:rPr>
      </w:pPr>
      <w:r w:rsidRPr="00E5629B">
        <w:rPr>
          <w:rFonts w:cstheme="minorHAnsi"/>
          <w:b/>
        </w:rPr>
        <w:t>Žádám o změnu rozpočtu:</w:t>
      </w:r>
    </w:p>
    <w:p w14:paraId="04153E62" w14:textId="3199B48E" w:rsidR="00CC3915" w:rsidRDefault="001C789E" w:rsidP="001C789E">
      <w:pPr>
        <w:spacing w:after="0"/>
        <w:jc w:val="both"/>
        <w:rPr>
          <w:rFonts w:cstheme="minorHAnsi"/>
        </w:rPr>
      </w:pPr>
      <w:r w:rsidRPr="00E5629B">
        <w:rPr>
          <w:rFonts w:cstheme="minorHAnsi"/>
          <w:i/>
        </w:rPr>
        <w:t>Původní částka:</w:t>
      </w:r>
      <w:r w:rsidRPr="00E5629B">
        <w:rPr>
          <w:rFonts w:cstheme="minorHAnsi"/>
          <w:i/>
        </w:rPr>
        <w:tab/>
      </w:r>
      <w:r w:rsidRPr="00E5629B">
        <w:rPr>
          <w:rFonts w:cstheme="minorHAnsi"/>
        </w:rPr>
        <w:t xml:space="preserve"> </w:t>
      </w:r>
      <w:r>
        <w:rPr>
          <w:rFonts w:cstheme="minorHAnsi"/>
        </w:rPr>
        <w:t xml:space="preserve">stipendia </w:t>
      </w:r>
      <w:r w:rsidR="00CC3915">
        <w:rPr>
          <w:rFonts w:cstheme="minorHAnsi"/>
        </w:rPr>
        <w:t>87.500 Kč</w:t>
      </w:r>
    </w:p>
    <w:p w14:paraId="620D813A" w14:textId="6C93B51A" w:rsidR="001C789E" w:rsidRPr="00E5629B" w:rsidRDefault="00CC3915" w:rsidP="001C789E">
      <w:pPr>
        <w:spacing w:after="0"/>
        <w:jc w:val="both"/>
        <w:rPr>
          <w:rFonts w:cstheme="minorHAnsi"/>
        </w:rPr>
      </w:pPr>
      <w:r w:rsidRPr="00CC3915">
        <w:rPr>
          <w:rFonts w:cstheme="minorHAnsi"/>
          <w:i/>
        </w:rPr>
        <w:t>Nová částka:</w:t>
      </w:r>
      <w:r w:rsidR="00D656A3">
        <w:rPr>
          <w:rFonts w:cstheme="minorHAnsi"/>
        </w:rPr>
        <w:t xml:space="preserve"> stipendia 85</w:t>
      </w:r>
      <w:r>
        <w:rPr>
          <w:rFonts w:cstheme="minorHAnsi"/>
        </w:rPr>
        <w:t>.650 Kč</w:t>
      </w:r>
      <w:r w:rsidR="001C789E" w:rsidRPr="00E5629B">
        <w:rPr>
          <w:rFonts w:cstheme="minorHAnsi"/>
        </w:rPr>
        <w:tab/>
      </w:r>
    </w:p>
    <w:p w14:paraId="53C0CFD1" w14:textId="77777777" w:rsidR="001C789E" w:rsidRDefault="001C789E" w:rsidP="00527BF9">
      <w:pPr>
        <w:spacing w:after="0"/>
        <w:jc w:val="both"/>
        <w:rPr>
          <w:rFonts w:cstheme="minorHAnsi"/>
          <w:i/>
        </w:rPr>
      </w:pPr>
    </w:p>
    <w:p w14:paraId="4154F7DF" w14:textId="32B8090B" w:rsidR="004D3F1F" w:rsidRPr="00E5629B" w:rsidRDefault="00966A99" w:rsidP="00527BF9">
      <w:pPr>
        <w:spacing w:after="0"/>
        <w:jc w:val="both"/>
        <w:rPr>
          <w:rFonts w:cstheme="minorHAnsi"/>
        </w:rPr>
      </w:pPr>
      <w:r w:rsidRPr="00E5629B">
        <w:rPr>
          <w:rFonts w:cstheme="minorHAnsi"/>
          <w:i/>
        </w:rPr>
        <w:t>Původní částka:</w:t>
      </w:r>
      <w:r w:rsidRPr="00E5629B">
        <w:rPr>
          <w:rFonts w:cstheme="minorHAnsi"/>
          <w:i/>
        </w:rPr>
        <w:tab/>
      </w:r>
      <w:r w:rsidR="004D3F1F" w:rsidRPr="00E5629B">
        <w:rPr>
          <w:rFonts w:cstheme="minorHAnsi"/>
        </w:rPr>
        <w:t xml:space="preserve"> </w:t>
      </w:r>
      <w:r w:rsidR="00CC3915">
        <w:rPr>
          <w:rFonts w:cstheme="minorHAnsi"/>
        </w:rPr>
        <w:t>konferenční poplatky 93 228 Kč;</w:t>
      </w:r>
      <w:r w:rsidR="00CC3915" w:rsidRPr="00E5629B">
        <w:rPr>
          <w:rFonts w:cstheme="minorHAnsi"/>
        </w:rPr>
        <w:t xml:space="preserve"> </w:t>
      </w:r>
      <w:r w:rsidR="00F53F8B" w:rsidRPr="00E5629B">
        <w:rPr>
          <w:rFonts w:cstheme="minorHAnsi"/>
        </w:rPr>
        <w:t>cestovní výdaje</w:t>
      </w:r>
      <w:r w:rsidR="004D3F1F" w:rsidRPr="00E5629B">
        <w:rPr>
          <w:rFonts w:cstheme="minorHAnsi"/>
        </w:rPr>
        <w:t xml:space="preserve"> </w:t>
      </w:r>
      <w:r w:rsidR="00815035">
        <w:rPr>
          <w:rFonts w:cstheme="minorHAnsi"/>
        </w:rPr>
        <w:t>3</w:t>
      </w:r>
      <w:r w:rsidR="00CC3915">
        <w:rPr>
          <w:rFonts w:cstheme="minorHAnsi"/>
        </w:rPr>
        <w:t>0 000 Kč</w:t>
      </w:r>
    </w:p>
    <w:p w14:paraId="57740EE1" w14:textId="5E1E72ED" w:rsidR="00C23A6C" w:rsidRPr="00E5629B" w:rsidRDefault="00966A99" w:rsidP="004D3F1F">
      <w:pPr>
        <w:spacing w:after="0"/>
        <w:jc w:val="both"/>
        <w:rPr>
          <w:rFonts w:cstheme="minorHAnsi"/>
        </w:rPr>
      </w:pPr>
      <w:r w:rsidRPr="00E5629B">
        <w:rPr>
          <w:rFonts w:cstheme="minorHAnsi"/>
          <w:i/>
        </w:rPr>
        <w:t>Nová částka:</w:t>
      </w:r>
      <w:r w:rsidR="00F53F8B" w:rsidRPr="00E5629B">
        <w:rPr>
          <w:rFonts w:cstheme="minorHAnsi"/>
        </w:rPr>
        <w:t xml:space="preserve"> </w:t>
      </w:r>
      <w:r w:rsidR="00D656A3">
        <w:rPr>
          <w:rFonts w:cstheme="minorHAnsi"/>
        </w:rPr>
        <w:t>konferenční poplatky 0</w:t>
      </w:r>
      <w:r w:rsidR="00CC3915">
        <w:rPr>
          <w:rFonts w:cstheme="minorHAnsi"/>
        </w:rPr>
        <w:t xml:space="preserve"> Kč;</w:t>
      </w:r>
      <w:r w:rsidR="00CC3915" w:rsidRPr="00E5629B">
        <w:rPr>
          <w:rFonts w:cstheme="minorHAnsi"/>
        </w:rPr>
        <w:t xml:space="preserve"> </w:t>
      </w:r>
      <w:r w:rsidR="00F53F8B" w:rsidRPr="00E5629B">
        <w:rPr>
          <w:rFonts w:cstheme="minorHAnsi"/>
        </w:rPr>
        <w:t>cestovní výdaje</w:t>
      </w:r>
      <w:r w:rsidR="004D3F1F" w:rsidRPr="00E5629B">
        <w:rPr>
          <w:rFonts w:cstheme="minorHAnsi"/>
        </w:rPr>
        <w:t xml:space="preserve"> </w:t>
      </w:r>
      <w:r w:rsidR="00204853">
        <w:rPr>
          <w:rFonts w:cstheme="minorHAnsi"/>
        </w:rPr>
        <w:t>0 </w:t>
      </w:r>
      <w:r w:rsidR="00CC3915">
        <w:rPr>
          <w:rFonts w:cstheme="minorHAnsi"/>
        </w:rPr>
        <w:t>Kč;</w:t>
      </w:r>
    </w:p>
    <w:p w14:paraId="71FD4123" w14:textId="77777777" w:rsidR="00CC3915" w:rsidRDefault="00CC3915" w:rsidP="004D3F1F">
      <w:pPr>
        <w:spacing w:after="0"/>
        <w:jc w:val="both"/>
        <w:rPr>
          <w:rFonts w:cstheme="minorHAnsi"/>
          <w:i/>
        </w:rPr>
      </w:pPr>
    </w:p>
    <w:p w14:paraId="2772E7E3" w14:textId="24050DC0" w:rsidR="000B6C8B" w:rsidRPr="00E5629B" w:rsidRDefault="00966A99" w:rsidP="004D3F1F">
      <w:pPr>
        <w:spacing w:after="0"/>
        <w:jc w:val="both"/>
        <w:rPr>
          <w:rFonts w:cstheme="minorHAnsi"/>
        </w:rPr>
      </w:pPr>
      <w:r w:rsidRPr="00E5629B">
        <w:rPr>
          <w:rFonts w:cstheme="minorHAnsi"/>
          <w:i/>
        </w:rPr>
        <w:t>Odůvodnění:</w:t>
      </w:r>
      <w:r w:rsidR="004D3F1F" w:rsidRPr="00E5629B">
        <w:rPr>
          <w:rFonts w:cstheme="minorHAnsi"/>
        </w:rPr>
        <w:t xml:space="preserve"> </w:t>
      </w:r>
      <w:r w:rsidR="000B6C8B" w:rsidRPr="00E5629B">
        <w:rPr>
          <w:rFonts w:cstheme="minorHAnsi"/>
        </w:rPr>
        <w:t xml:space="preserve">Během roku proběhl </w:t>
      </w:r>
      <w:r w:rsidR="00DC6850" w:rsidRPr="00E5629B">
        <w:rPr>
          <w:rFonts w:cstheme="minorHAnsi"/>
        </w:rPr>
        <w:t xml:space="preserve">přesun částek </w:t>
      </w:r>
      <w:r w:rsidR="00D656A3">
        <w:rPr>
          <w:rFonts w:cstheme="minorHAnsi"/>
        </w:rPr>
        <w:t>stipendia (1</w:t>
      </w:r>
      <w:r w:rsidR="00CC3915">
        <w:rPr>
          <w:rFonts w:cstheme="minorHAnsi"/>
        </w:rPr>
        <w:t xml:space="preserve"> 850 Kč), </w:t>
      </w:r>
      <w:r w:rsidR="00D656A3">
        <w:rPr>
          <w:rFonts w:cstheme="minorHAnsi"/>
        </w:rPr>
        <w:t>konferenční poplatky (93 228 Kč</w:t>
      </w:r>
      <w:r w:rsidR="00204853">
        <w:rPr>
          <w:rFonts w:cstheme="minorHAnsi"/>
        </w:rPr>
        <w:t>) a cestovní výdaje</w:t>
      </w:r>
      <w:r w:rsidR="00C226F1" w:rsidRPr="00E5629B">
        <w:rPr>
          <w:rFonts w:cstheme="minorHAnsi"/>
        </w:rPr>
        <w:t xml:space="preserve"> </w:t>
      </w:r>
      <w:r w:rsidR="00815035">
        <w:rPr>
          <w:rFonts w:cstheme="minorHAnsi"/>
        </w:rPr>
        <w:t>(30 000</w:t>
      </w:r>
      <w:r w:rsidR="00204853">
        <w:rPr>
          <w:rFonts w:cstheme="minorHAnsi"/>
        </w:rPr>
        <w:t xml:space="preserve"> Kč) do položky služby, což tuto položku výrazně</w:t>
      </w:r>
      <w:r w:rsidR="003D4F3A">
        <w:rPr>
          <w:rFonts w:cstheme="minorHAnsi"/>
        </w:rPr>
        <w:t xml:space="preserve"> ovlivnilo.</w:t>
      </w:r>
      <w:r w:rsidR="000B6C8B" w:rsidRPr="00E5629B">
        <w:rPr>
          <w:rFonts w:cstheme="minorHAnsi"/>
        </w:rPr>
        <w:t xml:space="preserve"> Ušetřeno bylo </w:t>
      </w:r>
      <w:r w:rsidR="00204853">
        <w:rPr>
          <w:rFonts w:cstheme="minorHAnsi"/>
        </w:rPr>
        <w:t>v položkách konferenční po</w:t>
      </w:r>
      <w:r w:rsidR="003D4F3A">
        <w:rPr>
          <w:rFonts w:cstheme="minorHAnsi"/>
        </w:rPr>
        <w:t xml:space="preserve">platky a cestovné, protože výstupy projektu byly uplatněny v nekonferenčních časopisech, kde naopak vznikla vyšší potřeba jazykových korekcí, korektur textu a poplatků spojených s akceptačním procesem. </w:t>
      </w:r>
      <w:r w:rsidR="00021BCC" w:rsidRPr="00E5629B">
        <w:rPr>
          <w:rFonts w:cstheme="minorHAnsi"/>
        </w:rPr>
        <w:t xml:space="preserve">Celková dopad do části rozpočtu </w:t>
      </w:r>
      <w:r w:rsidR="000B6C8B" w:rsidRPr="00E5629B">
        <w:rPr>
          <w:rFonts w:cstheme="minorHAnsi"/>
        </w:rPr>
        <w:t>„</w:t>
      </w:r>
      <w:r w:rsidR="003D4F3A">
        <w:rPr>
          <w:rFonts w:cstheme="minorHAnsi"/>
        </w:rPr>
        <w:t>Další náklady</w:t>
      </w:r>
      <w:r w:rsidR="000B6C8B" w:rsidRPr="00E5629B">
        <w:rPr>
          <w:rFonts w:cstheme="minorHAnsi"/>
        </w:rPr>
        <w:t>“</w:t>
      </w:r>
      <w:r w:rsidR="00021BCC" w:rsidRPr="00E5629B">
        <w:rPr>
          <w:rFonts w:cstheme="minorHAnsi"/>
        </w:rPr>
        <w:t xml:space="preserve"> je 1</w:t>
      </w:r>
      <w:r w:rsidR="00CC3915">
        <w:rPr>
          <w:rFonts w:cstheme="minorHAnsi"/>
        </w:rPr>
        <w:t>25</w:t>
      </w:r>
      <w:r w:rsidR="009251F7">
        <w:rPr>
          <w:rFonts w:cstheme="minorHAnsi"/>
        </w:rPr>
        <w:t> 07</w:t>
      </w:r>
      <w:r w:rsidR="006529C3">
        <w:rPr>
          <w:rFonts w:cstheme="minorHAnsi"/>
        </w:rPr>
        <w:t>8</w:t>
      </w:r>
      <w:r w:rsidR="009251F7">
        <w:rPr>
          <w:rFonts w:cstheme="minorHAnsi"/>
        </w:rPr>
        <w:t xml:space="preserve"> Kč</w:t>
      </w:r>
      <w:r w:rsidR="00021BCC" w:rsidRPr="00E5629B">
        <w:rPr>
          <w:rFonts w:cstheme="minorHAnsi"/>
        </w:rPr>
        <w:t>.</w:t>
      </w:r>
    </w:p>
    <w:p w14:paraId="14D01E4A" w14:textId="77777777" w:rsidR="00966A99" w:rsidRPr="00E5629B" w:rsidRDefault="00966A99" w:rsidP="00966A99">
      <w:pPr>
        <w:rPr>
          <w:rFonts w:cstheme="minorHAnsi"/>
        </w:rPr>
      </w:pPr>
      <w:r w:rsidRPr="00E5629B">
        <w:rPr>
          <w:rFonts w:cstheme="minorHAnsi"/>
        </w:rPr>
        <w:tab/>
      </w:r>
      <w:r w:rsidRPr="00E5629B">
        <w:rPr>
          <w:rFonts w:cstheme="minorHAnsi"/>
        </w:rPr>
        <w:tab/>
      </w:r>
    </w:p>
    <w:p w14:paraId="0B201C53" w14:textId="77777777" w:rsidR="0073255A" w:rsidRPr="00E5629B" w:rsidRDefault="0073255A" w:rsidP="0073255A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69EB4177" w14:textId="5F4F256F" w:rsidR="001B6A34" w:rsidRDefault="001B6A34" w:rsidP="001B6A34">
      <w:pPr>
        <w:rPr>
          <w:rFonts w:cstheme="minorHAnsi"/>
        </w:rPr>
      </w:pPr>
      <w:r w:rsidRPr="00E5629B">
        <w:rPr>
          <w:rFonts w:cstheme="minorHAnsi"/>
        </w:rPr>
        <w:t xml:space="preserve">V Hradci Králové </w:t>
      </w:r>
      <w:r w:rsidR="00631455">
        <w:rPr>
          <w:rFonts w:cstheme="minorHAnsi"/>
        </w:rPr>
        <w:t>dne</w:t>
      </w:r>
      <w:r w:rsidR="00AE0B2F">
        <w:rPr>
          <w:rFonts w:cstheme="minorHAnsi"/>
        </w:rPr>
        <w:t xml:space="preserve"> 15</w:t>
      </w:r>
      <w:r w:rsidR="00F21A82">
        <w:rPr>
          <w:rFonts w:cstheme="minorHAnsi"/>
        </w:rPr>
        <w:t>.</w:t>
      </w:r>
      <w:r w:rsidR="00AE0B2F">
        <w:rPr>
          <w:rFonts w:cstheme="minorHAnsi"/>
        </w:rPr>
        <w:t xml:space="preserve"> 12.</w:t>
      </w:r>
      <w:r w:rsidR="00F21A82">
        <w:rPr>
          <w:rFonts w:cstheme="minorHAnsi"/>
        </w:rPr>
        <w:t xml:space="preserve"> 2020</w:t>
      </w:r>
      <w:r w:rsidR="00F21A82">
        <w:rPr>
          <w:rFonts w:cstheme="minorHAnsi"/>
        </w:rPr>
        <w:tab/>
      </w:r>
      <w:r w:rsidRPr="00E5629B">
        <w:rPr>
          <w:rFonts w:cstheme="minorHAnsi"/>
        </w:rPr>
        <w:t>Podpis odpovědného řešitele:</w:t>
      </w:r>
    </w:p>
    <w:p w14:paraId="7A5BEFA2" w14:textId="1A9EBB53" w:rsidR="00A85072" w:rsidRPr="00E5629B" w:rsidRDefault="00A85072" w:rsidP="001B6A34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noProof/>
          <w:lang w:eastAsia="cs-CZ"/>
        </w:rPr>
        <w:drawing>
          <wp:inline distT="0" distB="0" distL="0" distR="0" wp14:anchorId="56851ACB" wp14:editId="4B8586D9">
            <wp:extent cx="1298448" cy="341376"/>
            <wp:effectExtent l="0" t="0" r="0" b="190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dpis Petra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448" cy="34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5B6B" w14:textId="6012FCCE" w:rsidR="001B6A34" w:rsidRPr="0067681D" w:rsidRDefault="00426014" w:rsidP="00631455">
      <w:pPr>
        <w:ind w:left="2832" w:hanging="2832"/>
        <w:rPr>
          <w:rFonts w:cstheme="minorHAnsi"/>
        </w:rPr>
      </w:pPr>
      <w:bookmarkStart w:id="0" w:name="_GoBack"/>
      <w:bookmarkEnd w:id="0"/>
      <w:r w:rsidRPr="0067681D">
        <w:rPr>
          <w:rFonts w:cstheme="minorHAnsi"/>
        </w:rPr>
        <w:t>schválil/neschválil</w:t>
      </w:r>
      <w:r w:rsidR="001B6A34" w:rsidRPr="0067681D">
        <w:rPr>
          <w:rFonts w:cstheme="minorHAnsi"/>
        </w:rPr>
        <w:tab/>
      </w:r>
      <w:r w:rsidR="00631455">
        <w:rPr>
          <w:rFonts w:cstheme="minorHAnsi"/>
        </w:rPr>
        <w:tab/>
        <w:t>prof</w:t>
      </w:r>
      <w:r w:rsidRPr="0067681D">
        <w:rPr>
          <w:rFonts w:cstheme="minorHAnsi"/>
        </w:rPr>
        <w:t xml:space="preserve">. Ing. </w:t>
      </w:r>
      <w:r w:rsidR="00AE0B2F">
        <w:rPr>
          <w:rFonts w:cstheme="minorHAnsi"/>
        </w:rPr>
        <w:t xml:space="preserve">Hana </w:t>
      </w:r>
      <w:proofErr w:type="spellStart"/>
      <w:r w:rsidR="00AE0B2F">
        <w:rPr>
          <w:rFonts w:cstheme="minorHAnsi"/>
        </w:rPr>
        <w:t>Mohelská</w:t>
      </w:r>
      <w:proofErr w:type="spellEnd"/>
      <w:r w:rsidRPr="0067681D">
        <w:rPr>
          <w:rFonts w:cstheme="minorHAnsi"/>
        </w:rPr>
        <w:t xml:space="preserve">, Ph.D., </w:t>
      </w:r>
      <w:r w:rsidR="00631455">
        <w:rPr>
          <w:rFonts w:cstheme="minorHAnsi"/>
        </w:rPr>
        <w:br/>
        <w:t xml:space="preserve">               </w:t>
      </w:r>
      <w:r w:rsidRPr="0067681D">
        <w:rPr>
          <w:rFonts w:cstheme="minorHAnsi"/>
        </w:rPr>
        <w:t>proděkan</w:t>
      </w:r>
      <w:r w:rsidR="00AE0B2F">
        <w:rPr>
          <w:rFonts w:cstheme="minorHAnsi"/>
        </w:rPr>
        <w:t>ka</w:t>
      </w:r>
      <w:r w:rsidRPr="0067681D">
        <w:rPr>
          <w:rFonts w:cstheme="minorHAnsi"/>
        </w:rPr>
        <w:t xml:space="preserve"> pro vědu a výzkum,</w:t>
      </w:r>
    </w:p>
    <w:p w14:paraId="68EBEAEA" w14:textId="2482923C" w:rsidR="00426014" w:rsidRDefault="00426014" w:rsidP="00631455">
      <w:pPr>
        <w:ind w:left="3540" w:hanging="3540"/>
        <w:rPr>
          <w:rFonts w:cstheme="minorHAnsi"/>
        </w:rPr>
      </w:pPr>
      <w:r w:rsidRPr="0067681D">
        <w:rPr>
          <w:rFonts w:cstheme="minorHAnsi"/>
        </w:rPr>
        <w:tab/>
      </w:r>
    </w:p>
    <w:p w14:paraId="4030C2B1" w14:textId="77777777" w:rsidR="00631455" w:rsidRPr="0067681D" w:rsidRDefault="00631455" w:rsidP="00631455">
      <w:pPr>
        <w:ind w:left="3540" w:hanging="3540"/>
        <w:rPr>
          <w:rFonts w:cstheme="minorHAnsi"/>
        </w:rPr>
      </w:pPr>
    </w:p>
    <w:p w14:paraId="3DA01310" w14:textId="23F9A494" w:rsidR="001B6A34" w:rsidRPr="0067681D" w:rsidRDefault="009141D1" w:rsidP="00631455">
      <w:pPr>
        <w:ind w:left="2832" w:hanging="2832"/>
        <w:rPr>
          <w:rFonts w:cstheme="minorHAnsi"/>
        </w:rPr>
      </w:pPr>
      <w:r w:rsidRPr="0067681D">
        <w:rPr>
          <w:rFonts w:cstheme="minorHAnsi"/>
        </w:rPr>
        <w:t xml:space="preserve">schválil / neschválil </w:t>
      </w:r>
      <w:r w:rsidR="00631455">
        <w:rPr>
          <w:rFonts w:cstheme="minorHAnsi"/>
        </w:rPr>
        <w:tab/>
      </w:r>
      <w:r w:rsidR="00631455">
        <w:rPr>
          <w:rFonts w:cstheme="minorHAnsi"/>
        </w:rPr>
        <w:tab/>
      </w:r>
      <w:r w:rsidR="00426014" w:rsidRPr="0067681D">
        <w:rPr>
          <w:rFonts w:cstheme="minorHAnsi"/>
        </w:rPr>
        <w:t>prof. RNDr. Josef Hynek, Ph.D., MBA</w:t>
      </w:r>
      <w:r w:rsidR="00966A99" w:rsidRPr="0067681D">
        <w:rPr>
          <w:rFonts w:cstheme="minorHAnsi"/>
        </w:rPr>
        <w:t xml:space="preserve">, </w:t>
      </w:r>
      <w:r w:rsidR="00631455">
        <w:rPr>
          <w:rFonts w:cstheme="minorHAnsi"/>
        </w:rPr>
        <w:br/>
        <w:t xml:space="preserve">                                     </w:t>
      </w:r>
      <w:r w:rsidR="00966A99" w:rsidRPr="0067681D">
        <w:rPr>
          <w:rFonts w:cstheme="minorHAnsi"/>
        </w:rPr>
        <w:t>děkan</w:t>
      </w:r>
    </w:p>
    <w:sectPr w:rsidR="001B6A34" w:rsidRPr="006768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01EFD"/>
    <w:multiLevelType w:val="hybridMultilevel"/>
    <w:tmpl w:val="784A2C44"/>
    <w:lvl w:ilvl="0" w:tplc="006EC03C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6FD45AAD"/>
    <w:multiLevelType w:val="hybridMultilevel"/>
    <w:tmpl w:val="31C2366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jMwNTAyMjcyNjFU0lEKTi0uzszPAykwrAUAFdEnWywAAAA="/>
  </w:docVars>
  <w:rsids>
    <w:rsidRoot w:val="00966A99"/>
    <w:rsid w:val="00021BCC"/>
    <w:rsid w:val="000951E7"/>
    <w:rsid w:val="000B6C8B"/>
    <w:rsid w:val="000E11DA"/>
    <w:rsid w:val="001432CD"/>
    <w:rsid w:val="001529B1"/>
    <w:rsid w:val="001B6A34"/>
    <w:rsid w:val="001C789E"/>
    <w:rsid w:val="00204853"/>
    <w:rsid w:val="002B22E6"/>
    <w:rsid w:val="00304B4D"/>
    <w:rsid w:val="003D4F3A"/>
    <w:rsid w:val="00426014"/>
    <w:rsid w:val="004D3F1F"/>
    <w:rsid w:val="00526DC3"/>
    <w:rsid w:val="00527BF9"/>
    <w:rsid w:val="005C5B0E"/>
    <w:rsid w:val="005F4709"/>
    <w:rsid w:val="00616487"/>
    <w:rsid w:val="00631455"/>
    <w:rsid w:val="006529C3"/>
    <w:rsid w:val="0067681D"/>
    <w:rsid w:val="0073255A"/>
    <w:rsid w:val="00756D72"/>
    <w:rsid w:val="007E17AA"/>
    <w:rsid w:val="00814378"/>
    <w:rsid w:val="00815035"/>
    <w:rsid w:val="00817FB4"/>
    <w:rsid w:val="00825DEB"/>
    <w:rsid w:val="008C199B"/>
    <w:rsid w:val="008C5F8A"/>
    <w:rsid w:val="009141D1"/>
    <w:rsid w:val="009251F7"/>
    <w:rsid w:val="00966A99"/>
    <w:rsid w:val="00A85072"/>
    <w:rsid w:val="00AD3359"/>
    <w:rsid w:val="00AE0B2F"/>
    <w:rsid w:val="00B87872"/>
    <w:rsid w:val="00C226F1"/>
    <w:rsid w:val="00C23A6C"/>
    <w:rsid w:val="00CC3915"/>
    <w:rsid w:val="00D656A3"/>
    <w:rsid w:val="00DC6850"/>
    <w:rsid w:val="00DD6190"/>
    <w:rsid w:val="00E34D99"/>
    <w:rsid w:val="00E53C41"/>
    <w:rsid w:val="00E5629B"/>
    <w:rsid w:val="00EF3C75"/>
    <w:rsid w:val="00F21A82"/>
    <w:rsid w:val="00F53F8B"/>
    <w:rsid w:val="00FC47FA"/>
    <w:rsid w:val="00FE0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F1B48"/>
  <w15:docId w15:val="{7763380E-1D90-4B9C-AB32-2AEDC4C23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C789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66A99"/>
    <w:pPr>
      <w:ind w:left="720"/>
      <w:contextualSpacing/>
    </w:pPr>
  </w:style>
  <w:style w:type="paragraph" w:customStyle="1" w:styleId="Default">
    <w:name w:val="Default"/>
    <w:rsid w:val="000B6C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527BF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27BF9"/>
    <w:pPr>
      <w:spacing w:after="0" w:line="240" w:lineRule="auto"/>
    </w:pPr>
    <w:rPr>
      <w:rFonts w:ascii="Cambria" w:eastAsia="Cambria" w:hAnsi="Cambria" w:cs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27BF9"/>
    <w:rPr>
      <w:rFonts w:ascii="Cambria" w:eastAsia="Cambria" w:hAnsi="Cambria" w:cs="Times New Roman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27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27BF9"/>
    <w:rPr>
      <w:rFonts w:ascii="Segoe U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5F8A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5F8A"/>
    <w:rPr>
      <w:rFonts w:ascii="Cambria" w:eastAsia="Cambria" w:hAnsi="Cambr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4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HK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kvindová Jitka</dc:creator>
  <cp:lastModifiedBy>Marešová Petra</cp:lastModifiedBy>
  <cp:revision>5</cp:revision>
  <cp:lastPrinted>2019-01-04T12:04:00Z</cp:lastPrinted>
  <dcterms:created xsi:type="dcterms:W3CDTF">2020-09-28T20:52:00Z</dcterms:created>
  <dcterms:modified xsi:type="dcterms:W3CDTF">2020-12-27T22:49:00Z</dcterms:modified>
</cp:coreProperties>
</file>